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25558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F123A44" w14:textId="1492B35F" w:rsidR="00144051" w:rsidRPr="007E3D91" w:rsidRDefault="00D01555" w:rsidP="00144051">
      <w:pPr>
        <w:jc w:val="right"/>
      </w:pPr>
      <w:r>
        <w:t>May 2020</w:t>
      </w:r>
    </w:p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343F89EA" w14:textId="649ED95C" w:rsidR="0011040E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57232" w:history="1">
            <w:r w:rsidR="0011040E" w:rsidRPr="00D31103">
              <w:rPr>
                <w:rStyle w:val="Hyperlink"/>
                <w:noProof/>
              </w:rPr>
              <w:t>Complete Solution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2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1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049A9B18" w14:textId="725EF5FE" w:rsidR="0011040E" w:rsidRDefault="00D72EAC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3" w:history="1">
            <w:r w:rsidR="0011040E" w:rsidRPr="00D31103">
              <w:rPr>
                <w:rStyle w:val="Hyperlink"/>
                <w:noProof/>
              </w:rPr>
              <w:t>Task 1: Create a new environment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3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1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3A3CAD54" w14:textId="0F5AF3F7" w:rsidR="0011040E" w:rsidRDefault="00D72EAC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4" w:history="1">
            <w:r w:rsidR="0011040E" w:rsidRPr="00D31103">
              <w:rPr>
                <w:rStyle w:val="Hyperlink"/>
                <w:noProof/>
              </w:rPr>
              <w:t>Task 2: Import the solution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4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2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44D23F8A" w14:textId="01A83AEE" w:rsidR="0011040E" w:rsidRDefault="00D72EAC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5" w:history="1">
            <w:r w:rsidR="0011040E" w:rsidRPr="00D31103">
              <w:rPr>
                <w:rStyle w:val="Hyperlink"/>
                <w:noProof/>
              </w:rPr>
              <w:t>Task 4: Update flow connectors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5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7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679F7E7D" w14:textId="50DC6AAC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D72EAC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3" w:name="_Toc39157232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Complete Solution</w:t>
      </w:r>
      <w:bookmarkEnd w:id="3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1" w:name="_Toc10613720"/>
      <w:bookmarkStart w:id="12" w:name="_Toc39149870"/>
      <w:bookmarkStart w:id="13" w:name="_Toc39153584"/>
      <w:bookmarkStart w:id="14" w:name="_Toc39157233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  <w:bookmarkEnd w:id="13"/>
      <w:bookmarkEnd w:id="14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487F2463">
            <wp:extent cx="6133333" cy="1523810"/>
            <wp:effectExtent l="19050" t="19050" r="20320" b="1968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37C08ECF">
            <wp:extent cx="1873250" cy="3293384"/>
            <wp:effectExtent l="19050" t="19050" r="12700" b="21590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lastRenderedPageBreak/>
        <w:drawing>
          <wp:inline distT="0" distB="0" distL="0" distR="0" wp14:anchorId="713360BB" wp14:editId="5B12D55A">
            <wp:extent cx="1841500" cy="4259174"/>
            <wp:effectExtent l="19050" t="19050" r="25400" b="27305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4FC23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252992B9" w14:textId="77777777" w:rsidR="00D01555" w:rsidRDefault="00D01555" w:rsidP="00D01555"/>
    <w:p w14:paraId="202B980F" w14:textId="77777777" w:rsidR="00D01555" w:rsidRDefault="00D01555" w:rsidP="00144051">
      <w:pPr>
        <w:spacing w:after="378"/>
        <w:rPr>
          <w:lang w:val="en"/>
        </w:rPr>
      </w:pPr>
    </w:p>
    <w:p w14:paraId="7E0A37E4" w14:textId="77777777" w:rsidR="00144051" w:rsidRDefault="00144051" w:rsidP="00144051">
      <w:pPr>
        <w:pStyle w:val="Heading2"/>
      </w:pPr>
      <w:bookmarkStart w:id="15" w:name="_Toc39157234"/>
      <w:bookmarkEnd w:id="8"/>
      <w:bookmarkEnd w:id="9"/>
      <w:bookmarkEnd w:id="10"/>
      <w:r>
        <w:t>Task 2</w:t>
      </w:r>
      <w:r w:rsidRPr="00006C3E">
        <w:t xml:space="preserve">: </w:t>
      </w:r>
      <w:r>
        <w:t>Import the solution</w:t>
      </w:r>
      <w:bookmarkEnd w:id="15"/>
    </w:p>
    <w:p w14:paraId="690F2C9F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0F1B1608" w:rsidR="00144051" w:rsidRPr="00D01555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5B9CD302" w:rsidR="00D01555" w:rsidRDefault="00D01555" w:rsidP="00D01555">
      <w:r>
        <w:rPr>
          <w:noProof/>
        </w:rPr>
        <w:lastRenderedPageBreak/>
        <w:drawing>
          <wp:inline distT="0" distB="0" distL="0" distR="0" wp14:anchorId="2A57D210" wp14:editId="06227D98">
            <wp:extent cx="1900517" cy="2882189"/>
            <wp:effectExtent l="19050" t="19050" r="24130" b="13970"/>
            <wp:docPr id="26" name="Picture 26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75A091" w14:textId="77777777" w:rsidR="00D01555" w:rsidRDefault="00D01555" w:rsidP="00D01555">
      <w:pPr>
        <w:pStyle w:val="ListParagraph"/>
        <w:numPr>
          <w:ilvl w:val="0"/>
          <w:numId w:val="2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779DDCD3" w14:textId="77777777" w:rsidR="00D01555" w:rsidRDefault="00D01555" w:rsidP="00D01555">
      <w:r>
        <w:rPr>
          <w:noProof/>
        </w:rPr>
        <w:drawing>
          <wp:inline distT="0" distB="0" distL="0" distR="0" wp14:anchorId="316625A3" wp14:editId="36BEB91B">
            <wp:extent cx="4273550" cy="461385"/>
            <wp:effectExtent l="19050" t="19050" r="12700" b="15240"/>
            <wp:docPr id="28" name="Picture 28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034" cy="466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A76EE" w14:textId="13AC1E0E" w:rsidR="00144051" w:rsidRDefault="00D01555" w:rsidP="00D01555">
      <w:pPr>
        <w:pStyle w:val="ListParagraph"/>
        <w:numPr>
          <w:ilvl w:val="0"/>
          <w:numId w:val="2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5416047" w14:textId="2D6B4713" w:rsidR="00144051" w:rsidRDefault="00D01555" w:rsidP="00144051">
      <w:r>
        <w:rPr>
          <w:noProof/>
        </w:rPr>
        <w:drawing>
          <wp:inline distT="0" distB="0" distL="0" distR="0" wp14:anchorId="07926D30" wp14:editId="17737047">
            <wp:extent cx="4079174" cy="1824441"/>
            <wp:effectExtent l="19050" t="19050" r="17145" b="234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0909" cy="1834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75923" w14:textId="51996CB8" w:rsidR="00144051" w:rsidRDefault="00E73D4F" w:rsidP="00144051">
      <w:pPr>
        <w:pStyle w:val="ListParagraph"/>
        <w:numPr>
          <w:ilvl w:val="0"/>
          <w:numId w:val="2"/>
        </w:numPr>
      </w:pPr>
      <w:r>
        <w:t xml:space="preserve">Select the </w:t>
      </w:r>
      <w:r w:rsidRPr="00D01555">
        <w:rPr>
          <w:b/>
          <w:bCs/>
        </w:rPr>
        <w:t xml:space="preserve">Module </w:t>
      </w:r>
      <w:r w:rsidR="006D0797" w:rsidRPr="00D01555">
        <w:rPr>
          <w:b/>
          <w:bCs/>
        </w:rPr>
        <w:t>4</w:t>
      </w:r>
      <w:r w:rsidR="00144051" w:rsidRPr="00D01555">
        <w:rPr>
          <w:b/>
          <w:bCs/>
        </w:rPr>
        <w:t xml:space="preserve"> Completed Solut</w:t>
      </w:r>
      <w:r w:rsidR="00292544" w:rsidRPr="00D01555">
        <w:rPr>
          <w:b/>
          <w:bCs/>
        </w:rPr>
        <w:t>ion</w:t>
      </w:r>
      <w:r w:rsidR="00292544">
        <w:t xml:space="preserve"> zip file located in Module 4 Complete Solution</w:t>
      </w:r>
      <w:r w:rsidR="00144051">
        <w:t xml:space="preserve"> folder and click </w:t>
      </w:r>
      <w:r w:rsidR="00144051" w:rsidRPr="000E2036">
        <w:rPr>
          <w:b/>
        </w:rPr>
        <w:t>Open</w:t>
      </w:r>
      <w:r w:rsidR="00144051">
        <w:t>.</w:t>
      </w:r>
    </w:p>
    <w:p w14:paraId="42C36948" w14:textId="0EDE7DA3" w:rsidR="00144051" w:rsidRDefault="00D01555" w:rsidP="00144051">
      <w:r>
        <w:rPr>
          <w:noProof/>
        </w:rPr>
        <w:drawing>
          <wp:inline distT="0" distB="0" distL="0" distR="0" wp14:anchorId="0886819A" wp14:editId="3256428B">
            <wp:extent cx="5857143" cy="1590476"/>
            <wp:effectExtent l="19050" t="19050" r="10795" b="10160"/>
            <wp:docPr id="1" name="Picture 1" descr="Select solution file and op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7143" cy="159047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AD9A1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7E6BD398" w14:textId="643BF7A3" w:rsidR="00144051" w:rsidRDefault="0050327A" w:rsidP="00144051">
      <w:r>
        <w:rPr>
          <w:noProof/>
        </w:rPr>
        <w:lastRenderedPageBreak/>
        <w:drawing>
          <wp:inline distT="0" distB="0" distL="0" distR="0" wp14:anchorId="6B9821E5" wp14:editId="0D19D771">
            <wp:extent cx="3638550" cy="1650175"/>
            <wp:effectExtent l="19050" t="19050" r="19050" b="26670"/>
            <wp:docPr id="1415094712" name="Picture 1415094712" descr="Click next - screensho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7864" cy="16725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E4EDAC" w14:textId="4028F81D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167EA3AC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1359BC34" w14:textId="77777777" w:rsidR="00144051" w:rsidRDefault="00144051" w:rsidP="00144051">
      <w:r>
        <w:rPr>
          <w:noProof/>
        </w:rPr>
        <w:drawing>
          <wp:inline distT="0" distB="0" distL="0" distR="0" wp14:anchorId="7C676105" wp14:editId="288DC8D3">
            <wp:extent cx="4381995" cy="2194719"/>
            <wp:effectExtent l="19050" t="19050" r="19050" b="15240"/>
            <wp:docPr id="1415094710" name="Picture 1415094710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526" cy="2209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95CBA3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>Wait for the solution import to complete and click Close.</w:t>
      </w:r>
    </w:p>
    <w:p w14:paraId="50C468A9" w14:textId="087EA034" w:rsidR="00144051" w:rsidRDefault="00144051" w:rsidP="000A598D">
      <w:r>
        <w:rPr>
          <w:noProof/>
        </w:rPr>
        <w:drawing>
          <wp:inline distT="0" distB="0" distL="0" distR="0" wp14:anchorId="5501A0D8" wp14:editId="4678C7F9">
            <wp:extent cx="4000500" cy="2003493"/>
            <wp:effectExtent l="19050" t="19050" r="19050" b="15875"/>
            <wp:docPr id="1415094711" name="Picture 1415094711" descr="Close solution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863" cy="20156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CBAFB" w14:textId="333EBA52" w:rsidR="00144051" w:rsidRDefault="00A32E4E" w:rsidP="000A598D">
      <w:pPr>
        <w:pStyle w:val="ListParagraph"/>
        <w:numPr>
          <w:ilvl w:val="0"/>
          <w:numId w:val="2"/>
        </w:numPr>
      </w:pPr>
      <w:r>
        <w:t xml:space="preserve">Select </w:t>
      </w:r>
      <w:r w:rsidR="00144051" w:rsidRPr="000A598D">
        <w:rPr>
          <w:b/>
          <w:bCs/>
        </w:rPr>
        <w:t>Apps</w:t>
      </w:r>
      <w:r w:rsidR="00144051">
        <w:t xml:space="preserve">, click on </w:t>
      </w:r>
      <w:r w:rsidR="00144051" w:rsidRPr="00435716">
        <w:rPr>
          <w:noProof/>
        </w:rPr>
        <w:t>the</w:t>
      </w:r>
      <w:r w:rsidR="00144051">
        <w:t xml:space="preserve"> … button of the application you imported and click </w:t>
      </w:r>
      <w:r w:rsidR="00144051" w:rsidRPr="00840FB5">
        <w:rPr>
          <w:b/>
        </w:rPr>
        <w:t>Play</w:t>
      </w:r>
      <w:r w:rsidR="00144051">
        <w:t>.</w:t>
      </w:r>
    </w:p>
    <w:p w14:paraId="2C6DFB50" w14:textId="237C6EEB" w:rsidR="00144051" w:rsidRDefault="00DE053F" w:rsidP="00144051">
      <w:r>
        <w:rPr>
          <w:noProof/>
        </w:rPr>
        <w:lastRenderedPageBreak/>
        <w:drawing>
          <wp:inline distT="0" distB="0" distL="0" distR="0" wp14:anchorId="77B7E21E" wp14:editId="46CC68FF">
            <wp:extent cx="6858000" cy="1908810"/>
            <wp:effectExtent l="19050" t="19050" r="19050" b="15240"/>
            <wp:docPr id="9" name="Picture 9" descr="Start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8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EF485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7A075E97" w14:textId="6E283A21" w:rsidR="00144051" w:rsidRDefault="0050327A" w:rsidP="00144051">
      <w:r>
        <w:rPr>
          <w:noProof/>
        </w:rPr>
        <w:drawing>
          <wp:inline distT="0" distB="0" distL="0" distR="0" wp14:anchorId="184AE4F3" wp14:editId="53031EE4">
            <wp:extent cx="3642394" cy="3627911"/>
            <wp:effectExtent l="19050" t="19050" r="15240" b="10795"/>
            <wp:docPr id="56" name="Picture 56" descr="Permissions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2394" cy="36279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4C39D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22912226" w14:textId="77777777" w:rsidR="00144051" w:rsidRDefault="00144051" w:rsidP="00862442">
      <w:r>
        <w:rPr>
          <w:noProof/>
        </w:rPr>
        <w:lastRenderedPageBreak/>
        <w:drawing>
          <wp:inline distT="0" distB="0" distL="0" distR="0" wp14:anchorId="4B177BB1" wp14:editId="3DE0F898">
            <wp:extent cx="5385460" cy="2786477"/>
            <wp:effectExtent l="19050" t="19050" r="24765" b="13970"/>
            <wp:docPr id="33" name="Picture 33" descr="Select devic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7801" cy="27928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5475D775" w14:textId="5E215645" w:rsidR="00144051" w:rsidRDefault="00941F6D" w:rsidP="00144051">
      <w:r>
        <w:rPr>
          <w:noProof/>
        </w:rPr>
        <w:drawing>
          <wp:inline distT="0" distB="0" distL="0" distR="0" wp14:anchorId="3FF7841C" wp14:editId="4D9A8B83">
            <wp:extent cx="5432961" cy="2848280"/>
            <wp:effectExtent l="19050" t="19050" r="15875" b="28575"/>
            <wp:docPr id="57" name="Picture 57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247" cy="28541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0A598D">
      <w:pPr>
        <w:pStyle w:val="ListParagraph"/>
        <w:numPr>
          <w:ilvl w:val="0"/>
          <w:numId w:val="2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0AFECE11" w:rsidR="00966B84" w:rsidRDefault="00DE053F" w:rsidP="000A598D">
      <w:pPr>
        <w:pStyle w:val="ListParagraph"/>
        <w:numPr>
          <w:ilvl w:val="0"/>
          <w:numId w:val="2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>
        <w:t>start the</w:t>
      </w:r>
      <w:r w:rsidR="00966B84">
        <w:t xml:space="preserve"> </w:t>
      </w:r>
      <w:r>
        <w:rPr>
          <w:b/>
        </w:rPr>
        <w:t xml:space="preserve">Device Procurement </w:t>
      </w:r>
      <w:r w:rsidRPr="00DE053F">
        <w:t>application</w:t>
      </w:r>
    </w:p>
    <w:p w14:paraId="471201EE" w14:textId="14AB90DB" w:rsidR="00966B84" w:rsidRDefault="00DE053F" w:rsidP="00966B84">
      <w:r>
        <w:rPr>
          <w:noProof/>
        </w:rPr>
        <w:lastRenderedPageBreak/>
        <w:drawing>
          <wp:inline distT="0" distB="0" distL="0" distR="0" wp14:anchorId="02A27E8A" wp14:editId="70C48FEF">
            <wp:extent cx="6089650" cy="2007893"/>
            <wp:effectExtent l="19050" t="19050" r="25400" b="11430"/>
            <wp:docPr id="10" name="Picture 10" descr="Start the model-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96419" cy="201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527E90FE" w:rsidR="00966B84" w:rsidRDefault="00966B84" w:rsidP="000A598D">
      <w:pPr>
        <w:pStyle w:val="ListParagraph"/>
        <w:numPr>
          <w:ilvl w:val="0"/>
          <w:numId w:val="2"/>
        </w:numPr>
      </w:pPr>
      <w:r>
        <w:t>Click to open the record you created in the last task.</w:t>
      </w:r>
      <w:r w:rsidR="0012322A">
        <w:t xml:space="preserve">  </w:t>
      </w:r>
    </w:p>
    <w:p w14:paraId="074CABD8" w14:textId="6179C85A" w:rsidR="00966B84" w:rsidRDefault="00DE053F" w:rsidP="00966B84">
      <w:r>
        <w:rPr>
          <w:noProof/>
        </w:rPr>
        <w:drawing>
          <wp:inline distT="0" distB="0" distL="0" distR="0" wp14:anchorId="18081A69" wp14:editId="47FC3F29">
            <wp:extent cx="5340350" cy="2036750"/>
            <wp:effectExtent l="19050" t="19050" r="12700" b="20955"/>
            <wp:docPr id="11" name="Picture 11" descr="Open the device request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7035" cy="20507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FCE2E" w14:textId="24AC0CDF" w:rsidR="00966B84" w:rsidRDefault="00966B84" w:rsidP="00966B84">
      <w:pPr>
        <w:pStyle w:val="ListParagraph"/>
        <w:numPr>
          <w:ilvl w:val="0"/>
          <w:numId w:val="2"/>
        </w:numPr>
      </w:pPr>
      <w:r>
        <w:t xml:space="preserve">The record should </w:t>
      </w:r>
      <w:r w:rsidR="000A598D">
        <w:t>open.</w:t>
      </w:r>
    </w:p>
    <w:p w14:paraId="02E58319" w14:textId="77777777" w:rsidR="00966B84" w:rsidRDefault="00966B84" w:rsidP="00966B84"/>
    <w:p w14:paraId="39E2F507" w14:textId="77777777" w:rsidR="00144051" w:rsidRDefault="00144051" w:rsidP="00144051"/>
    <w:p w14:paraId="52DEE80F" w14:textId="1DE5B1D0" w:rsidR="00144051" w:rsidRDefault="008F38BD" w:rsidP="00144051">
      <w:pPr>
        <w:pStyle w:val="Heading2"/>
      </w:pPr>
      <w:bookmarkStart w:id="16" w:name="_Toc39157235"/>
      <w:r>
        <w:t xml:space="preserve">Task </w:t>
      </w:r>
      <w:r w:rsidR="002518D2">
        <w:t>4</w:t>
      </w:r>
      <w:r w:rsidR="00144051" w:rsidRPr="00006C3E">
        <w:t xml:space="preserve">: </w:t>
      </w:r>
      <w:r w:rsidR="000A598D">
        <w:t>Update flow connectors</w:t>
      </w:r>
      <w:bookmarkEnd w:id="16"/>
    </w:p>
    <w:p w14:paraId="4C79621D" w14:textId="00458B46" w:rsidR="00144051" w:rsidRDefault="00144051" w:rsidP="00144051">
      <w:r>
        <w:t xml:space="preserve">In this task, you will </w:t>
      </w:r>
      <w:r w:rsidR="000A598D">
        <w:t>update the flow connectors</w:t>
      </w:r>
      <w:r w:rsidR="00EA072D">
        <w:t>.</w:t>
      </w:r>
    </w:p>
    <w:p w14:paraId="76216B77" w14:textId="5ED31F33" w:rsidR="000A598D" w:rsidRDefault="00EA072D" w:rsidP="00EA072D">
      <w:pPr>
        <w:pStyle w:val="ListParagraph"/>
        <w:numPr>
          <w:ilvl w:val="0"/>
          <w:numId w:val="4"/>
        </w:numPr>
      </w:pPr>
      <w:r>
        <w:t xml:space="preserve">Navigate to </w:t>
      </w:r>
      <w:hyperlink r:id="rId28" w:history="1">
        <w:r w:rsidR="000A598D">
          <w:rPr>
            <w:rStyle w:val="Hyperlink"/>
          </w:rPr>
          <w:t>Power Apps maker portal</w:t>
        </w:r>
      </w:hyperlink>
      <w:r>
        <w:t xml:space="preserve"> </w:t>
      </w:r>
      <w:r w:rsidR="000A598D">
        <w:t>and make sure you are in the correct environment.</w:t>
      </w:r>
    </w:p>
    <w:p w14:paraId="67B5C421" w14:textId="6A9C20A5" w:rsidR="00144051" w:rsidRDefault="000A598D" w:rsidP="00EA072D">
      <w:pPr>
        <w:pStyle w:val="ListParagraph"/>
        <w:numPr>
          <w:ilvl w:val="0"/>
          <w:numId w:val="4"/>
        </w:numPr>
      </w:pPr>
      <w:r>
        <w:t xml:space="preserve">Select </w:t>
      </w:r>
      <w:r w:rsidRPr="000A598D">
        <w:rPr>
          <w:b/>
          <w:bCs/>
        </w:rPr>
        <w:t>Solutions</w:t>
      </w:r>
      <w:r>
        <w:t xml:space="preserve"> and click to open the solution you imported.</w:t>
      </w:r>
    </w:p>
    <w:p w14:paraId="43321EC6" w14:textId="166C840A" w:rsidR="00144051" w:rsidRDefault="000A598D" w:rsidP="000A598D">
      <w:r>
        <w:rPr>
          <w:noProof/>
        </w:rPr>
        <w:lastRenderedPageBreak/>
        <w:drawing>
          <wp:inline distT="0" distB="0" distL="0" distR="0" wp14:anchorId="73BDDB00" wp14:editId="1B7863D4">
            <wp:extent cx="5057917" cy="1975397"/>
            <wp:effectExtent l="19050" t="19050" r="9525" b="25400"/>
            <wp:docPr id="29" name="Picture 29" descr="Open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69721" cy="19800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8DF16" w14:textId="63F62367" w:rsidR="000A598D" w:rsidRDefault="000A598D" w:rsidP="000A598D">
      <w:pPr>
        <w:pStyle w:val="ListParagraph"/>
        <w:numPr>
          <w:ilvl w:val="0"/>
          <w:numId w:val="4"/>
        </w:numPr>
      </w:pPr>
      <w:r>
        <w:t xml:space="preserve">Locate the </w:t>
      </w:r>
      <w:r w:rsidRPr="000A598D">
        <w:rPr>
          <w:b/>
          <w:bCs/>
        </w:rPr>
        <w:t>New device approval request</w:t>
      </w:r>
      <w:r>
        <w:t xml:space="preserve"> flow, click on the </w:t>
      </w:r>
      <w:r w:rsidRPr="000A598D">
        <w:rPr>
          <w:b/>
          <w:bCs/>
        </w:rPr>
        <w:t>….</w:t>
      </w:r>
      <w:r>
        <w:t xml:space="preserve"> button, and select </w:t>
      </w:r>
      <w:r w:rsidR="004168A4">
        <w:rPr>
          <w:b/>
          <w:bCs/>
        </w:rPr>
        <w:t>Details</w:t>
      </w:r>
      <w:r>
        <w:t>.</w:t>
      </w:r>
    </w:p>
    <w:p w14:paraId="130EE451" w14:textId="0D5E6D64" w:rsidR="000A598D" w:rsidRDefault="004168A4" w:rsidP="000A598D">
      <w:r>
        <w:rPr>
          <w:noProof/>
        </w:rPr>
        <w:drawing>
          <wp:inline distT="0" distB="0" distL="0" distR="0" wp14:anchorId="7A9753E4" wp14:editId="27640733">
            <wp:extent cx="5644771" cy="1789601"/>
            <wp:effectExtent l="19050" t="19050" r="13335" b="20320"/>
            <wp:docPr id="1415094688" name="Picture 1415094688" descr="Open flow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64525" cy="17958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83E8" w14:textId="0EC26415" w:rsidR="000A598D" w:rsidRDefault="000A598D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0A598D">
        <w:rPr>
          <w:b/>
          <w:bCs/>
        </w:rPr>
        <w:t>Edit</w:t>
      </w:r>
      <w:r>
        <w:t>.</w:t>
      </w:r>
    </w:p>
    <w:p w14:paraId="552E37F5" w14:textId="2D0B66C1" w:rsidR="000A598D" w:rsidRDefault="000A598D" w:rsidP="000A598D">
      <w:r>
        <w:rPr>
          <w:noProof/>
        </w:rPr>
        <w:drawing>
          <wp:inline distT="0" distB="0" distL="0" distR="0" wp14:anchorId="2971D48E" wp14:editId="1E507002">
            <wp:extent cx="5735789" cy="1837045"/>
            <wp:effectExtent l="19050" t="19050" r="17780" b="11430"/>
            <wp:docPr id="31" name="Picture 31" descr="Edit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73166" cy="18490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2413C5" w14:textId="3D7F87D7" w:rsidR="000A598D" w:rsidRDefault="004168A4" w:rsidP="00144051">
      <w:pPr>
        <w:pStyle w:val="ListParagraph"/>
        <w:numPr>
          <w:ilvl w:val="0"/>
          <w:numId w:val="4"/>
        </w:numPr>
      </w:pPr>
      <w:r>
        <w:t>Click to expand the trigger step.</w:t>
      </w:r>
    </w:p>
    <w:p w14:paraId="2472A8A1" w14:textId="7EE15AB1" w:rsidR="004168A4" w:rsidRDefault="004168A4" w:rsidP="004168A4">
      <w:r>
        <w:rPr>
          <w:noProof/>
        </w:rPr>
        <w:lastRenderedPageBreak/>
        <w:drawing>
          <wp:inline distT="0" distB="0" distL="0" distR="0" wp14:anchorId="2661405F" wp14:editId="044C0EA4">
            <wp:extent cx="5064741" cy="2219292"/>
            <wp:effectExtent l="19050" t="19050" r="22225" b="10160"/>
            <wp:docPr id="1415094689" name="Picture 1415094689" descr="Expand trigger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73573" cy="2223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BBA602" w14:textId="7D84F885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4168A4">
        <w:rPr>
          <w:b/>
          <w:bCs/>
        </w:rPr>
        <w:t>Add new connection</w:t>
      </w:r>
      <w:r>
        <w:t>.</w:t>
      </w:r>
    </w:p>
    <w:p w14:paraId="713EFB6D" w14:textId="45771ADD" w:rsidR="004168A4" w:rsidRDefault="004168A4" w:rsidP="004168A4">
      <w:r>
        <w:rPr>
          <w:noProof/>
        </w:rPr>
        <w:drawing>
          <wp:inline distT="0" distB="0" distL="0" distR="0" wp14:anchorId="054E6AA7" wp14:editId="4EFA31E1">
            <wp:extent cx="5460526" cy="1883224"/>
            <wp:effectExtent l="19050" t="19050" r="26035" b="22225"/>
            <wp:docPr id="1415094690" name="Picture 1415094690" descr="Add connection to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0184" cy="189000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4A2FF3" w14:textId="1BE1454A" w:rsidR="004168A4" w:rsidRDefault="004168A4" w:rsidP="00144051">
      <w:pPr>
        <w:pStyle w:val="ListParagraph"/>
        <w:numPr>
          <w:ilvl w:val="0"/>
          <w:numId w:val="4"/>
        </w:numPr>
      </w:pPr>
      <w:r>
        <w:t>The connection should update. Click to expand the approval step.</w:t>
      </w:r>
    </w:p>
    <w:p w14:paraId="2C2BDEA8" w14:textId="4160DF2F" w:rsidR="004168A4" w:rsidRDefault="004168A4" w:rsidP="004168A4">
      <w:r>
        <w:rPr>
          <w:noProof/>
        </w:rPr>
        <w:drawing>
          <wp:inline distT="0" distB="0" distL="0" distR="0" wp14:anchorId="3C5EEE22" wp14:editId="43536C3E">
            <wp:extent cx="5562884" cy="2941909"/>
            <wp:effectExtent l="19050" t="19050" r="19050" b="11430"/>
            <wp:docPr id="1415094691" name="Picture 1415094691" descr="Expand approval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9425" cy="29453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A2D52" w14:textId="7356D5AC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4168A4">
        <w:rPr>
          <w:b/>
          <w:bCs/>
        </w:rPr>
        <w:t>Add new connection.</w:t>
      </w:r>
    </w:p>
    <w:p w14:paraId="65500E5C" w14:textId="1E1957CC" w:rsidR="004168A4" w:rsidRDefault="004168A4" w:rsidP="004168A4">
      <w:r>
        <w:rPr>
          <w:noProof/>
        </w:rPr>
        <w:lastRenderedPageBreak/>
        <w:drawing>
          <wp:inline distT="0" distB="0" distL="0" distR="0" wp14:anchorId="4D49FCE8" wp14:editId="24073748">
            <wp:extent cx="5221690" cy="1998733"/>
            <wp:effectExtent l="19050" t="19050" r="17145" b="20955"/>
            <wp:docPr id="1415094692" name="Picture 1415094692" descr="Add approval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35082" cy="20038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40764" w14:textId="18CFEC6F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The connection should get updated. Click </w:t>
      </w:r>
      <w:r w:rsidRPr="004168A4">
        <w:t>to expand the condition step.</w:t>
      </w:r>
    </w:p>
    <w:p w14:paraId="1D070F11" w14:textId="6965DC75" w:rsidR="004168A4" w:rsidRDefault="004168A4" w:rsidP="004168A4">
      <w:r>
        <w:rPr>
          <w:noProof/>
        </w:rPr>
        <w:drawing>
          <wp:inline distT="0" distB="0" distL="0" distR="0" wp14:anchorId="03C75F22" wp14:editId="092EF218">
            <wp:extent cx="5815368" cy="4448016"/>
            <wp:effectExtent l="19050" t="19050" r="13970" b="10160"/>
            <wp:docPr id="1415094693" name="Picture 1415094693" descr="Expand condition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22634" cy="445357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B1DF4" w14:textId="57837DF4" w:rsidR="004168A4" w:rsidRDefault="004168A4" w:rsidP="00144051">
      <w:pPr>
        <w:pStyle w:val="ListParagraph"/>
        <w:numPr>
          <w:ilvl w:val="0"/>
          <w:numId w:val="4"/>
        </w:numPr>
      </w:pPr>
      <w:r>
        <w:t>Expand the first step of each path and select the existing connection.</w:t>
      </w:r>
    </w:p>
    <w:p w14:paraId="6A83CB89" w14:textId="6B90B12A" w:rsidR="004168A4" w:rsidRDefault="004168A4" w:rsidP="004168A4">
      <w:r>
        <w:rPr>
          <w:noProof/>
        </w:rPr>
        <w:lastRenderedPageBreak/>
        <w:drawing>
          <wp:inline distT="0" distB="0" distL="0" distR="0" wp14:anchorId="28E98761" wp14:editId="5294DE28">
            <wp:extent cx="6354454" cy="2097558"/>
            <wp:effectExtent l="19050" t="19050" r="27305" b="17145"/>
            <wp:docPr id="1415094694" name="Picture 1415094694" descr="Select existing connec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69569" cy="21025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C03F83" w14:textId="62D98823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Expand </w:t>
      </w:r>
      <w:r w:rsidR="00217FC3">
        <w:t xml:space="preserve">one of </w:t>
      </w:r>
      <w:r>
        <w:t xml:space="preserve">the send </w:t>
      </w:r>
      <w:proofErr w:type="gramStart"/>
      <w:r>
        <w:t>email</w:t>
      </w:r>
      <w:proofErr w:type="gramEnd"/>
      <w:r>
        <w:t xml:space="preserve"> </w:t>
      </w:r>
      <w:r w:rsidR="00217FC3">
        <w:t>steps</w:t>
      </w:r>
      <w:r>
        <w:t>.</w:t>
      </w:r>
    </w:p>
    <w:p w14:paraId="320B743E" w14:textId="40C7A8CC" w:rsidR="004168A4" w:rsidRDefault="00217FC3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217FC3">
        <w:rPr>
          <w:b/>
          <w:bCs/>
        </w:rPr>
        <w:t>Add new connection</w:t>
      </w:r>
      <w:r>
        <w:t>.</w:t>
      </w:r>
    </w:p>
    <w:p w14:paraId="46A3682F" w14:textId="0E217500" w:rsidR="00217FC3" w:rsidRDefault="00217FC3" w:rsidP="00217FC3">
      <w:r>
        <w:rPr>
          <w:noProof/>
        </w:rPr>
        <w:drawing>
          <wp:inline distT="0" distB="0" distL="0" distR="0" wp14:anchorId="34924C27" wp14:editId="5D493D6A">
            <wp:extent cx="6368102" cy="1359708"/>
            <wp:effectExtent l="19050" t="19050" r="13970" b="12065"/>
            <wp:docPr id="1415094695" name="Picture 1415094695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88360" cy="13640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8A827" w14:textId="05D85040" w:rsidR="00217FC3" w:rsidRDefault="00217FC3" w:rsidP="00144051">
      <w:pPr>
        <w:pStyle w:val="ListParagraph"/>
        <w:numPr>
          <w:ilvl w:val="0"/>
          <w:numId w:val="4"/>
        </w:numPr>
      </w:pPr>
      <w:r>
        <w:t>Expand the second send email step and select the existing connection.</w:t>
      </w:r>
    </w:p>
    <w:p w14:paraId="568B5734" w14:textId="3CFAB834" w:rsidR="00217FC3" w:rsidRDefault="00217FC3" w:rsidP="00217FC3">
      <w:r>
        <w:rPr>
          <w:noProof/>
        </w:rPr>
        <w:drawing>
          <wp:inline distT="0" distB="0" distL="0" distR="0" wp14:anchorId="79797349" wp14:editId="07CFFE0A">
            <wp:extent cx="6858000" cy="1821180"/>
            <wp:effectExtent l="19050" t="19050" r="19050" b="26670"/>
            <wp:docPr id="1415094696" name="Picture 1415094696" descr="Select existing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11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36D82" w14:textId="7E0D74DD" w:rsidR="00144051" w:rsidRDefault="00217FC3" w:rsidP="00217FC3">
      <w:pPr>
        <w:pStyle w:val="ListParagraph"/>
        <w:numPr>
          <w:ilvl w:val="0"/>
          <w:numId w:val="4"/>
        </w:numPr>
      </w:pPr>
      <w:r>
        <w:t>Click Save to save your changes.</w:t>
      </w:r>
    </w:p>
    <w:sectPr w:rsidR="00144051" w:rsidSect="001449A0">
      <w:headerReference w:type="even" r:id="rId40"/>
      <w:headerReference w:type="default" r:id="rId41"/>
      <w:footerReference w:type="even" r:id="rId42"/>
      <w:footerReference w:type="default" r:id="rId43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075267" w14:textId="77777777" w:rsidR="00D72EAC" w:rsidRDefault="00D72EAC">
      <w:pPr>
        <w:spacing w:after="0" w:line="240" w:lineRule="auto"/>
      </w:pPr>
      <w:r>
        <w:separator/>
      </w:r>
    </w:p>
  </w:endnote>
  <w:endnote w:type="continuationSeparator" w:id="0">
    <w:p w14:paraId="5A490A7C" w14:textId="77777777" w:rsidR="00D72EAC" w:rsidRDefault="00D72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D72EAC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33DAD607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D01555">
          <w:t>2020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D72EAC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32AD2" w14:textId="77777777" w:rsidR="00D72EAC" w:rsidRDefault="00D72EAC">
      <w:pPr>
        <w:spacing w:after="0" w:line="240" w:lineRule="auto"/>
      </w:pPr>
      <w:r>
        <w:separator/>
      </w:r>
    </w:p>
  </w:footnote>
  <w:footnote w:type="continuationSeparator" w:id="0">
    <w:p w14:paraId="1C7856FB" w14:textId="77777777" w:rsidR="00D72EAC" w:rsidRDefault="00D72E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D72EAC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D72EA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D72EAC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D72EAC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600FF"/>
    <w:rsid w:val="00083946"/>
    <w:rsid w:val="000A598D"/>
    <w:rsid w:val="000D30FA"/>
    <w:rsid w:val="000F0487"/>
    <w:rsid w:val="0011040E"/>
    <w:rsid w:val="0012322A"/>
    <w:rsid w:val="0013127C"/>
    <w:rsid w:val="00144051"/>
    <w:rsid w:val="001C3A42"/>
    <w:rsid w:val="00217FC3"/>
    <w:rsid w:val="002518D2"/>
    <w:rsid w:val="00270AA9"/>
    <w:rsid w:val="00292544"/>
    <w:rsid w:val="002D1F2D"/>
    <w:rsid w:val="00334D88"/>
    <w:rsid w:val="00354BB4"/>
    <w:rsid w:val="00354E44"/>
    <w:rsid w:val="00360D3B"/>
    <w:rsid w:val="003B4779"/>
    <w:rsid w:val="00416271"/>
    <w:rsid w:val="004168A4"/>
    <w:rsid w:val="00435716"/>
    <w:rsid w:val="0044704F"/>
    <w:rsid w:val="0050327A"/>
    <w:rsid w:val="005B70BF"/>
    <w:rsid w:val="005C7DA3"/>
    <w:rsid w:val="006D0797"/>
    <w:rsid w:val="006E78E8"/>
    <w:rsid w:val="00703AF7"/>
    <w:rsid w:val="007853E1"/>
    <w:rsid w:val="00787EDE"/>
    <w:rsid w:val="007A2F9F"/>
    <w:rsid w:val="007E09AF"/>
    <w:rsid w:val="00860F96"/>
    <w:rsid w:val="00862442"/>
    <w:rsid w:val="008652AA"/>
    <w:rsid w:val="00896343"/>
    <w:rsid w:val="008A4D36"/>
    <w:rsid w:val="008A5B3B"/>
    <w:rsid w:val="008F38BD"/>
    <w:rsid w:val="0094067C"/>
    <w:rsid w:val="00941F6D"/>
    <w:rsid w:val="00966B84"/>
    <w:rsid w:val="0097115E"/>
    <w:rsid w:val="009A2021"/>
    <w:rsid w:val="009A3AEF"/>
    <w:rsid w:val="00A06B81"/>
    <w:rsid w:val="00A32E4E"/>
    <w:rsid w:val="00B8162C"/>
    <w:rsid w:val="00C01CF8"/>
    <w:rsid w:val="00D01555"/>
    <w:rsid w:val="00D56E46"/>
    <w:rsid w:val="00D72EAC"/>
    <w:rsid w:val="00D754FC"/>
    <w:rsid w:val="00DB47D2"/>
    <w:rsid w:val="00DE053F"/>
    <w:rsid w:val="00E3127D"/>
    <w:rsid w:val="00E33E2B"/>
    <w:rsid w:val="00E73D4F"/>
    <w:rsid w:val="00EA072D"/>
    <w:rsid w:val="00ED22AA"/>
    <w:rsid w:val="00EF3923"/>
    <w:rsid w:val="00F135FD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47" Type="http://schemas.openxmlformats.org/officeDocument/2006/relationships/customXml" Target="../customXml/item2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eader" Target="header4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make.powerapps.com/" TargetMode="External"/><Relationship Id="rId36" Type="http://schemas.openxmlformats.org/officeDocument/2006/relationships/image" Target="media/image25.png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2.xml"/><Relationship Id="rId48" Type="http://schemas.openxmlformats.org/officeDocument/2006/relationships/customXml" Target="../customXml/item3.xml"/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customXml" Target="../customXml/item1.xml"/><Relationship Id="rId20" Type="http://schemas.openxmlformats.org/officeDocument/2006/relationships/image" Target="media/image10.png"/><Relationship Id="rId41" Type="http://schemas.openxmlformats.org/officeDocument/2006/relationships/header" Target="header5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A19E9593-16BD-4A56-9EE6-C1BC02850D27}"/>
</file>

<file path=customXml/itemProps2.xml><?xml version="1.0" encoding="utf-8"?>
<ds:datastoreItem xmlns:ds="http://schemas.openxmlformats.org/officeDocument/2006/customXml" ds:itemID="{47BABFF4-320D-49FE-885E-0876D0A78D9F}"/>
</file>

<file path=customXml/itemProps3.xml><?xml version="1.0" encoding="utf-8"?>
<ds:datastoreItem xmlns:ds="http://schemas.openxmlformats.org/officeDocument/2006/customXml" ds:itemID="{B45B5EE2-ABCD-4D21-A7FE-435EC7D997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3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29</cp:revision>
  <dcterms:created xsi:type="dcterms:W3CDTF">2018-03-23T17:32:00Z</dcterms:created>
  <dcterms:modified xsi:type="dcterms:W3CDTF">2020-05-0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